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C77C95" w14:textId="6D884081" w:rsidR="007E1026" w:rsidRPr="007E1026" w:rsidRDefault="00052720" w:rsidP="007E1026">
      <w:pPr>
        <w:jc w:val="center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Action Plan</w:t>
      </w:r>
    </w:p>
    <w:p w14:paraId="50E46D75" w14:textId="77777777" w:rsidR="007E1026" w:rsidRDefault="007E1026" w:rsidP="00EC10F4">
      <w:pPr>
        <w:rPr>
          <w:rFonts w:ascii="Arial" w:hAnsi="Arial" w:cs="Arial"/>
          <w:b/>
          <w:bCs/>
          <w:sz w:val="20"/>
          <w:szCs w:val="16"/>
        </w:rPr>
      </w:pPr>
    </w:p>
    <w:p w14:paraId="0B6964BC" w14:textId="77777777" w:rsidR="007E1026" w:rsidRDefault="00EC10F4" w:rsidP="00EC10F4">
      <w:pPr>
        <w:rPr>
          <w:rFonts w:ascii="Arial" w:hAnsi="Arial" w:cs="Arial"/>
          <w:b/>
          <w:bCs/>
          <w:sz w:val="20"/>
          <w:szCs w:val="16"/>
        </w:rPr>
      </w:pPr>
      <w:r w:rsidRPr="00EC10F4">
        <w:rPr>
          <w:rFonts w:ascii="Arial" w:hAnsi="Arial" w:cs="Arial"/>
          <w:b/>
          <w:bCs/>
          <w:sz w:val="20"/>
          <w:szCs w:val="16"/>
        </w:rPr>
        <w:t>Where do I want to be by the end of this period</w:t>
      </w:r>
      <w:r>
        <w:rPr>
          <w:rFonts w:ascii="Arial" w:hAnsi="Arial" w:cs="Arial"/>
          <w:b/>
          <w:bCs/>
          <w:sz w:val="20"/>
          <w:szCs w:val="16"/>
        </w:rPr>
        <w:t>/year</w:t>
      </w:r>
      <w:r w:rsidRPr="00EC10F4">
        <w:rPr>
          <w:rFonts w:ascii="Arial" w:hAnsi="Arial" w:cs="Arial"/>
          <w:b/>
          <w:bCs/>
          <w:sz w:val="20"/>
          <w:szCs w:val="16"/>
        </w:rPr>
        <w:t xml:space="preserve">? </w:t>
      </w:r>
    </w:p>
    <w:p w14:paraId="3D40B8D7" w14:textId="3C7C6632" w:rsidR="00EC10F4" w:rsidRDefault="00EC10F4" w:rsidP="00EC10F4">
      <w:pPr>
        <w:rPr>
          <w:rFonts w:ascii="Arial" w:hAnsi="Arial" w:cs="Arial"/>
          <w:b/>
          <w:bCs/>
          <w:sz w:val="20"/>
          <w:szCs w:val="16"/>
        </w:rPr>
      </w:pPr>
      <w:r w:rsidRPr="00EC10F4">
        <w:rPr>
          <w:rFonts w:ascii="Arial" w:hAnsi="Arial" w:cs="Arial"/>
          <w:b/>
          <w:bCs/>
          <w:sz w:val="20"/>
          <w:szCs w:val="16"/>
        </w:rPr>
        <w:t>What do I want to be doing? (Include as many learning needs as required to achieve agreed objectives)</w:t>
      </w:r>
    </w:p>
    <w:p w14:paraId="5C512F69" w14:textId="77777777" w:rsidR="00CA62D1" w:rsidRDefault="00CA62D1" w:rsidP="00EC10F4">
      <w:pPr>
        <w:rPr>
          <w:rFonts w:ascii="Arial" w:hAnsi="Arial" w:cs="Arial"/>
          <w:b/>
          <w:bCs/>
          <w:sz w:val="20"/>
          <w:szCs w:val="16"/>
        </w:rPr>
      </w:pPr>
    </w:p>
    <w:p w14:paraId="3194BD4A" w14:textId="1ADFDC3E" w:rsidR="00CA62D1" w:rsidRPr="00EC10F4" w:rsidRDefault="00CA62D1" w:rsidP="00EC10F4">
      <w:pPr>
        <w:rPr>
          <w:rFonts w:ascii="Arial" w:hAnsi="Arial" w:cs="Arial"/>
          <w:b/>
          <w:bCs/>
          <w:sz w:val="20"/>
          <w:szCs w:val="16"/>
        </w:rPr>
      </w:pPr>
      <w:r>
        <w:rPr>
          <w:rFonts w:ascii="Arial" w:hAnsi="Arial" w:cs="Arial"/>
          <w:b/>
          <w:bCs/>
          <w:sz w:val="20"/>
          <w:szCs w:val="16"/>
        </w:rPr>
        <w:t xml:space="preserve">See next page &gt;&gt; </w:t>
      </w:r>
      <w:bookmarkStart w:id="0" w:name="_GoBack"/>
      <w:bookmarkEnd w:id="0"/>
    </w:p>
    <w:tbl>
      <w:tblPr>
        <w:tblW w:w="15168" w:type="dxa"/>
        <w:tblInd w:w="-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3119"/>
        <w:gridCol w:w="2977"/>
        <w:gridCol w:w="2976"/>
        <w:gridCol w:w="2694"/>
      </w:tblGrid>
      <w:tr w:rsidR="00EC10F4" w:rsidRPr="00EC10F4" w14:paraId="5DD2E567" w14:textId="77777777" w:rsidTr="00EC10F4">
        <w:trPr>
          <w:trHeight w:val="567"/>
        </w:trPr>
        <w:tc>
          <w:tcPr>
            <w:tcW w:w="3402" w:type="dxa"/>
            <w:vAlign w:val="center"/>
          </w:tcPr>
          <w:p w14:paraId="658BEF85" w14:textId="77777777" w:rsidR="00EC10F4" w:rsidRPr="00EC10F4" w:rsidRDefault="00EC10F4" w:rsidP="00EC10F4">
            <w:pPr>
              <w:pStyle w:val="Heading2"/>
            </w:pPr>
            <w:r w:rsidRPr="00EC10F4">
              <w:lastRenderedPageBreak/>
              <w:t>What do I want/need to learn?</w:t>
            </w:r>
          </w:p>
          <w:p w14:paraId="4470A3B3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Provide a specific description of the desired changes (e.g. skills to gain, knowledge to acquire, topics/themes/content to cover)</w:t>
            </w:r>
          </w:p>
        </w:tc>
        <w:tc>
          <w:tcPr>
            <w:tcW w:w="3119" w:type="dxa"/>
            <w:vAlign w:val="center"/>
          </w:tcPr>
          <w:p w14:paraId="3044D076" w14:textId="77777777" w:rsidR="00EC10F4" w:rsidRPr="00EC10F4" w:rsidRDefault="00EC10F4" w:rsidP="00EC10F4">
            <w:pPr>
              <w:pStyle w:val="Heading2"/>
            </w:pPr>
            <w:r w:rsidRPr="00EC10F4">
              <w:t>What do I have to do to achieve this?</w:t>
            </w:r>
          </w:p>
          <w:p w14:paraId="5AFE0ED0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a new/ongoing course, conference, self-development (like wider research or reading), coaching/mentoring, job shadowing</w:t>
            </w:r>
          </w:p>
        </w:tc>
        <w:tc>
          <w:tcPr>
            <w:tcW w:w="2977" w:type="dxa"/>
            <w:vAlign w:val="center"/>
          </w:tcPr>
          <w:p w14:paraId="5F8B3A7F" w14:textId="77777777" w:rsidR="00EC10F4" w:rsidRPr="00EC10F4" w:rsidRDefault="00EC10F4" w:rsidP="00EC10F4">
            <w:pPr>
              <w:pStyle w:val="Heading2"/>
            </w:pPr>
            <w:r w:rsidRPr="00EC10F4">
              <w:t>What resources or support will I need?</w:t>
            </w:r>
          </w:p>
          <w:p w14:paraId="7B4FFA6B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teaching staff support, library support, student advisor support, line manager, etc.</w:t>
            </w:r>
          </w:p>
        </w:tc>
        <w:tc>
          <w:tcPr>
            <w:tcW w:w="2976" w:type="dxa"/>
            <w:vAlign w:val="center"/>
          </w:tcPr>
          <w:p w14:paraId="4646C45F" w14:textId="77777777" w:rsidR="00EC10F4" w:rsidRPr="00EC10F4" w:rsidRDefault="00EC10F4" w:rsidP="00EC10F4">
            <w:pPr>
              <w:pStyle w:val="Heading2"/>
            </w:pPr>
            <w:r w:rsidRPr="00EC10F4">
              <w:t>How will I measure success?</w:t>
            </w:r>
          </w:p>
          <w:p w14:paraId="23E840C3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appraisals, course assessments, team feedback, tutor feedback</w:t>
            </w:r>
          </w:p>
        </w:tc>
        <w:tc>
          <w:tcPr>
            <w:tcW w:w="2694" w:type="dxa"/>
            <w:vAlign w:val="center"/>
          </w:tcPr>
          <w:p w14:paraId="200940EC" w14:textId="77777777" w:rsidR="00EC10F4" w:rsidRPr="00EC10F4" w:rsidRDefault="00EC10F4" w:rsidP="00EC10F4">
            <w:pPr>
              <w:pStyle w:val="Heading2"/>
            </w:pPr>
            <w:r w:rsidRPr="00EC10F4">
              <w:t>Target dates for review and completion</w:t>
            </w:r>
          </w:p>
          <w:p w14:paraId="1E0C6D89" w14:textId="34FE1432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Note that these need to be realistic</w:t>
            </w:r>
            <w:r w:rsidR="00C13080">
              <w:rPr>
                <w:b w:val="0"/>
                <w:bCs/>
                <w:sz w:val="18"/>
                <w:szCs w:val="18"/>
              </w:rPr>
              <w:t>/achievable</w:t>
            </w:r>
          </w:p>
        </w:tc>
      </w:tr>
      <w:tr w:rsidR="00EC10F4" w:rsidRPr="00EC10F4" w14:paraId="782B06B4" w14:textId="77777777" w:rsidTr="00EC10F4">
        <w:trPr>
          <w:trHeight w:val="284"/>
        </w:trPr>
        <w:tc>
          <w:tcPr>
            <w:tcW w:w="3402" w:type="dxa"/>
          </w:tcPr>
          <w:p w14:paraId="7EB788F0" w14:textId="77777777" w:rsidR="00EC10F4" w:rsidRPr="00CA62D1" w:rsidRDefault="00EC10F4" w:rsidP="00EC10F4">
            <w:pPr>
              <w:pStyle w:val="Heading2"/>
              <w:rPr>
                <w:sz w:val="18"/>
                <w:szCs w:val="18"/>
              </w:rPr>
            </w:pPr>
          </w:p>
          <w:p w14:paraId="620D6E4C" w14:textId="57BC9F3E" w:rsidR="00EC10F4" w:rsidRPr="00CA62D1" w:rsidRDefault="00CA62D1" w:rsidP="00EC10F4">
            <w:pPr>
              <w:pStyle w:val="Heading2"/>
              <w:rPr>
                <w:rFonts w:cs="Arial"/>
                <w:b w:val="0"/>
                <w:bCs/>
                <w:sz w:val="18"/>
                <w:szCs w:val="18"/>
              </w:rPr>
            </w:pPr>
            <w:r w:rsidRPr="00CA62D1">
              <w:rPr>
                <w:rFonts w:cs="Arial"/>
                <w:b w:val="0"/>
                <w:bCs/>
                <w:sz w:val="18"/>
                <w:szCs w:val="18"/>
              </w:rPr>
              <w:t>I would like to</w:t>
            </w:r>
            <w:r>
              <w:rPr>
                <w:rFonts w:cs="Arial"/>
                <w:b w:val="0"/>
                <w:bCs/>
                <w:sz w:val="18"/>
                <w:szCs w:val="18"/>
              </w:rPr>
              <w:t xml:space="preserve"> learn the following technical skills to “Expert” level: </w:t>
            </w:r>
          </w:p>
          <w:p w14:paraId="26294ACB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</w:p>
          <w:p w14:paraId="1024735E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Burpsuite</w:t>
            </w:r>
            <w:proofErr w:type="spellEnd"/>
          </w:p>
          <w:p w14:paraId="616A957C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Dig</w:t>
            </w:r>
          </w:p>
          <w:p w14:paraId="50F5976A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Dnschecker</w:t>
            </w:r>
            <w:proofErr w:type="spellEnd"/>
          </w:p>
          <w:p w14:paraId="78BEAC2C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GDPR Compliance Test </w:t>
            </w:r>
          </w:p>
          <w:p w14:paraId="45E01F0D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HPing</w:t>
            </w:r>
            <w:proofErr w:type="spellEnd"/>
          </w:p>
          <w:p w14:paraId="4214145B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HTTP Headers Security Test </w:t>
            </w:r>
          </w:p>
          <w:p w14:paraId="175DD0B6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Jawfish</w:t>
            </w:r>
            <w:proofErr w:type="spellEnd"/>
          </w:p>
          <w:p w14:paraId="051C8DF1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Kali Linux</w:t>
            </w:r>
          </w:p>
          <w:p w14:paraId="337E1664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Metasploit</w:t>
            </w:r>
            <w:proofErr w:type="spellEnd"/>
          </w:p>
          <w:p w14:paraId="072DCAE1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Nessus</w:t>
            </w:r>
          </w:p>
          <w:p w14:paraId="02CCD755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Nikto</w:t>
            </w:r>
            <w:proofErr w:type="spellEnd"/>
          </w:p>
          <w:p w14:paraId="076D9732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Nmap</w:t>
            </w:r>
            <w:proofErr w:type="spellEnd"/>
          </w:p>
          <w:p w14:paraId="124E1F4D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Nslookup</w:t>
            </w:r>
            <w:proofErr w:type="spellEnd"/>
          </w:p>
          <w:p w14:paraId="5A13980A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OWASP Zap</w:t>
            </w:r>
          </w:p>
          <w:p w14:paraId="3CBCA8BD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PCI DSS Compliance Test </w:t>
            </w:r>
          </w:p>
          <w:p w14:paraId="2CA22883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Ping</w:t>
            </w:r>
          </w:p>
          <w:p w14:paraId="63F8F8DD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Security risk assessment models: STRIDE and DREAD </w:t>
            </w:r>
          </w:p>
          <w:p w14:paraId="617016DE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Software Security Test </w:t>
            </w:r>
          </w:p>
          <w:p w14:paraId="242A21A9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SQLMap</w:t>
            </w:r>
            <w:proofErr w:type="spellEnd"/>
          </w:p>
          <w:p w14:paraId="7F5A1028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SSLScan</w:t>
            </w:r>
            <w:proofErr w:type="spellEnd"/>
          </w:p>
          <w:p w14:paraId="3D2ABE7A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TCP/IP OSI 7 layer model</w:t>
            </w:r>
          </w:p>
          <w:p w14:paraId="2BDA1009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Traceroute</w:t>
            </w:r>
          </w:p>
          <w:p w14:paraId="67A5E835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Web Server Security Test </w:t>
            </w:r>
          </w:p>
          <w:p w14:paraId="62CA2945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Whois</w:t>
            </w:r>
            <w:proofErr w:type="spellEnd"/>
          </w:p>
          <w:p w14:paraId="009E2B1D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Wireshark</w:t>
            </w:r>
          </w:p>
          <w:p w14:paraId="4EE8B25A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HyperText</w:t>
            </w:r>
            <w:proofErr w:type="spellEnd"/>
            <w:r w:rsidRPr="00CA62D1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CA62D1">
              <w:rPr>
                <w:rFonts w:ascii="Arial" w:hAnsi="Arial" w:cs="Arial"/>
                <w:sz w:val="18"/>
                <w:szCs w:val="18"/>
              </w:rPr>
              <w:t>Markup</w:t>
            </w:r>
            <w:proofErr w:type="spellEnd"/>
            <w:r w:rsidRPr="00CA62D1">
              <w:rPr>
                <w:rFonts w:ascii="Arial" w:hAnsi="Arial" w:cs="Arial"/>
                <w:sz w:val="18"/>
                <w:szCs w:val="18"/>
              </w:rPr>
              <w:t xml:space="preserve"> Language </w:t>
            </w:r>
          </w:p>
          <w:p w14:paraId="500F1717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Gits - repository development and maintenance</w:t>
            </w:r>
          </w:p>
          <w:p w14:paraId="6DF59DFA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Use of conferencing technologies and Moodle (VLE)</w:t>
            </w:r>
          </w:p>
          <w:p w14:paraId="02BA6ABF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Use of Word Processing tools and </w:t>
            </w:r>
            <w:r w:rsidRPr="00CA62D1">
              <w:rPr>
                <w:rFonts w:ascii="Arial" w:hAnsi="Arial" w:cs="Arial"/>
                <w:sz w:val="18"/>
                <w:szCs w:val="18"/>
              </w:rPr>
              <w:lastRenderedPageBreak/>
              <w:t>Spreadsheets</w:t>
            </w:r>
          </w:p>
          <w:p w14:paraId="192712FC" w14:textId="449DDCA8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Effective use of e-library resources</w:t>
            </w:r>
          </w:p>
          <w:p w14:paraId="384D576A" w14:textId="77777777" w:rsidR="00EC10F4" w:rsidRPr="00CA62D1" w:rsidRDefault="00EC10F4" w:rsidP="00EC10F4">
            <w:pPr>
              <w:pStyle w:val="Heading2"/>
              <w:rPr>
                <w:sz w:val="18"/>
                <w:szCs w:val="18"/>
              </w:rPr>
            </w:pPr>
          </w:p>
          <w:p w14:paraId="0A1F5660" w14:textId="77777777" w:rsidR="00EC10F4" w:rsidRPr="00CA62D1" w:rsidRDefault="00EC10F4" w:rsidP="00EC10F4">
            <w:pPr>
              <w:pStyle w:val="Heading2"/>
              <w:rPr>
                <w:sz w:val="18"/>
                <w:szCs w:val="18"/>
              </w:rPr>
            </w:pPr>
          </w:p>
          <w:p w14:paraId="6F4164AF" w14:textId="77777777" w:rsidR="00EC10F4" w:rsidRPr="00CA62D1" w:rsidRDefault="00EC10F4" w:rsidP="00EC10F4">
            <w:pPr>
              <w:pStyle w:val="Heading2"/>
              <w:rPr>
                <w:sz w:val="18"/>
                <w:szCs w:val="18"/>
              </w:rPr>
            </w:pPr>
          </w:p>
          <w:p w14:paraId="3AC0762D" w14:textId="77777777" w:rsidR="00EC10F4" w:rsidRPr="00CA62D1" w:rsidRDefault="00EC10F4" w:rsidP="00EC10F4">
            <w:pPr>
              <w:pStyle w:val="Heading2"/>
              <w:rPr>
                <w:sz w:val="18"/>
                <w:szCs w:val="18"/>
              </w:rPr>
            </w:pPr>
          </w:p>
        </w:tc>
        <w:tc>
          <w:tcPr>
            <w:tcW w:w="3119" w:type="dxa"/>
          </w:tcPr>
          <w:p w14:paraId="7A360003" w14:textId="77777777" w:rsidR="00EC10F4" w:rsidRDefault="00EC10F4" w:rsidP="00EC10F4">
            <w:pPr>
              <w:pStyle w:val="Heading2"/>
            </w:pPr>
          </w:p>
          <w:p w14:paraId="048265B5" w14:textId="75F51D9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I will do self-learning and network with the group members to expand my knowledge.  </w:t>
            </w:r>
          </w:p>
        </w:tc>
        <w:tc>
          <w:tcPr>
            <w:tcW w:w="2977" w:type="dxa"/>
          </w:tcPr>
          <w:p w14:paraId="3F8AD093" w14:textId="77777777" w:rsidR="00EC10F4" w:rsidRPr="00CA62D1" w:rsidRDefault="00EC10F4" w:rsidP="00EC10F4">
            <w:pPr>
              <w:pStyle w:val="Heading2"/>
              <w:rPr>
                <w:rFonts w:cs="Arial"/>
                <w:sz w:val="18"/>
                <w:szCs w:val="18"/>
              </w:rPr>
            </w:pPr>
          </w:p>
          <w:p w14:paraId="19847D90" w14:textId="4F545688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I will effectively use the e-library. </w:t>
            </w:r>
          </w:p>
        </w:tc>
        <w:tc>
          <w:tcPr>
            <w:tcW w:w="2976" w:type="dxa"/>
          </w:tcPr>
          <w:p w14:paraId="71887B1E" w14:textId="77777777" w:rsidR="00EC10F4" w:rsidRPr="00CA62D1" w:rsidRDefault="00EC10F4" w:rsidP="00EC10F4">
            <w:pPr>
              <w:pStyle w:val="Heading2"/>
              <w:rPr>
                <w:rFonts w:cs="Arial"/>
                <w:sz w:val="18"/>
                <w:szCs w:val="18"/>
              </w:rPr>
            </w:pPr>
          </w:p>
          <w:p w14:paraId="0AD1C89E" w14:textId="7BDDA915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I will do a self-assessment and obtain feedback from the group members. </w:t>
            </w:r>
          </w:p>
        </w:tc>
        <w:tc>
          <w:tcPr>
            <w:tcW w:w="2694" w:type="dxa"/>
          </w:tcPr>
          <w:p w14:paraId="01AC7FD2" w14:textId="77777777" w:rsidR="00EC10F4" w:rsidRPr="00CA62D1" w:rsidRDefault="00EC10F4" w:rsidP="00EC10F4">
            <w:pPr>
              <w:pStyle w:val="Heading2"/>
              <w:rPr>
                <w:rFonts w:cs="Arial"/>
                <w:sz w:val="18"/>
                <w:szCs w:val="18"/>
              </w:rPr>
            </w:pPr>
          </w:p>
          <w:p w14:paraId="2D0A1DEE" w14:textId="5C4426A5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December 31, 2021. </w:t>
            </w:r>
          </w:p>
        </w:tc>
      </w:tr>
    </w:tbl>
    <w:p w14:paraId="0384F8EE" w14:textId="77777777" w:rsidR="002A2243" w:rsidRDefault="002A2243" w:rsidP="00EC10F4">
      <w:pPr>
        <w:pStyle w:val="Heading2"/>
      </w:pPr>
    </w:p>
    <w:sectPr w:rsidR="002A2243" w:rsidSect="00EC10F4">
      <w:headerReference w:type="default" r:id="rId7"/>
      <w:foot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B9642D" w14:textId="77777777" w:rsidR="00D717D4" w:rsidRDefault="00D717D4" w:rsidP="007E1026">
      <w:r>
        <w:separator/>
      </w:r>
    </w:p>
  </w:endnote>
  <w:endnote w:type="continuationSeparator" w:id="0">
    <w:p w14:paraId="61FDD7F0" w14:textId="77777777" w:rsidR="00D717D4" w:rsidRDefault="00D717D4" w:rsidP="007E10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6F9EB2" w14:textId="79D028C9" w:rsidR="007E1026" w:rsidRPr="007E1026" w:rsidRDefault="007E1026" w:rsidP="007E1026">
    <w:pPr>
      <w:pStyle w:val="Footer"/>
      <w:rPr>
        <w:rFonts w:asciiTheme="minorHAnsi" w:hAnsiTheme="minorHAnsi" w:cstheme="minorHAnsi"/>
      </w:rPr>
    </w:pPr>
    <w:r w:rsidRPr="007E1026">
      <w:rPr>
        <w:rFonts w:asciiTheme="minorHAnsi" w:hAnsiTheme="minorHAnsi" w:cstheme="minorHAnsi"/>
      </w:rPr>
      <w:t>Kaplan Open Learning</w:t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="00F13755">
      <w:rPr>
        <w:rFonts w:asciiTheme="minorHAnsi" w:hAnsiTheme="minorHAnsi" w:cstheme="minorHAnsi"/>
      </w:rPr>
      <w:tab/>
    </w:r>
    <w:r w:rsidR="00F13755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>2019</w:t>
    </w:r>
  </w:p>
  <w:p w14:paraId="16104EB2" w14:textId="77777777" w:rsidR="007E1026" w:rsidRDefault="007E102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0F2ABD" w14:textId="77777777" w:rsidR="00D717D4" w:rsidRDefault="00D717D4" w:rsidP="007E1026">
      <w:r>
        <w:separator/>
      </w:r>
    </w:p>
  </w:footnote>
  <w:footnote w:type="continuationSeparator" w:id="0">
    <w:p w14:paraId="0D134D4F" w14:textId="77777777" w:rsidR="00D717D4" w:rsidRDefault="00D717D4" w:rsidP="007E10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5CAF3E" w14:textId="3A2F5AAC" w:rsidR="007E1026" w:rsidRDefault="007E1026">
    <w:pPr>
      <w:pStyle w:val="Header"/>
    </w:pPr>
    <w:r w:rsidRPr="00145432">
      <w:rPr>
        <w:rFonts w:ascii="Arial" w:hAnsi="Arial" w:cs="Arial"/>
        <w:b/>
        <w:noProof/>
        <w:szCs w:val="24"/>
        <w:lang w:val="en-CA" w:eastAsia="en-CA" w:bidi="ta-LK"/>
      </w:rPr>
      <w:drawing>
        <wp:anchor distT="0" distB="0" distL="114300" distR="114300" simplePos="0" relativeHeight="251659264" behindDoc="1" locked="0" layoutInCell="1" allowOverlap="1" wp14:anchorId="45B655D8" wp14:editId="69A3880A">
          <wp:simplePos x="0" y="0"/>
          <wp:positionH relativeFrom="column">
            <wp:posOffset>-371475</wp:posOffset>
          </wp:positionH>
          <wp:positionV relativeFrom="paragraph">
            <wp:posOffset>-76835</wp:posOffset>
          </wp:positionV>
          <wp:extent cx="1479550" cy="539750"/>
          <wp:effectExtent l="0" t="0" r="6350" b="0"/>
          <wp:wrapNone/>
          <wp:docPr id="3" name="Picture 7" descr="Essex logo black U:B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Essex logo black U:BL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NDE3MTQzNjAyNTNQ0lEKTi0uzszPAykwqgUAFED66iwAAAA="/>
  </w:docVars>
  <w:rsids>
    <w:rsidRoot w:val="00EC10F4"/>
    <w:rsid w:val="00047FAB"/>
    <w:rsid w:val="00052720"/>
    <w:rsid w:val="002A2243"/>
    <w:rsid w:val="002A25F5"/>
    <w:rsid w:val="007E1026"/>
    <w:rsid w:val="00C13080"/>
    <w:rsid w:val="00CA62D1"/>
    <w:rsid w:val="00D717D4"/>
    <w:rsid w:val="00D7249B"/>
    <w:rsid w:val="00EC10F4"/>
    <w:rsid w:val="00F13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E91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10F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C10F4"/>
    <w:pPr>
      <w:keepNext/>
      <w:outlineLvl w:val="1"/>
    </w:pPr>
    <w:rPr>
      <w:rFonts w:ascii="Arial" w:hAnsi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C10F4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10F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C10F4"/>
    <w:pPr>
      <w:keepNext/>
      <w:outlineLvl w:val="1"/>
    </w:pPr>
    <w:rPr>
      <w:rFonts w:ascii="Arial" w:hAnsi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C10F4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aepe Olaniyi</dc:creator>
  <cp:keywords/>
  <dc:description/>
  <cp:lastModifiedBy>Navaratnasingam Arunanthy</cp:lastModifiedBy>
  <cp:revision>6</cp:revision>
  <dcterms:created xsi:type="dcterms:W3CDTF">2019-08-23T09:57:00Z</dcterms:created>
  <dcterms:modified xsi:type="dcterms:W3CDTF">2021-07-26T02:20:00Z</dcterms:modified>
</cp:coreProperties>
</file>